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313A1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13A1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40E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40E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313A1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77777777" w:rsidR="00B12E42"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Default="00B12E42">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058EFE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3EF76627"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6CFC">
        <w:rPr>
          <w:noProof/>
        </w:rPr>
        <w:t>Application Characteristics</w:t>
      </w:r>
    </w:p>
    <w:p w14:paraId="3416B0B9"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OMG-ASCQM Summary</w:t>
      </w:r>
    </w:p>
    <w:p w14:paraId="658678C7"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3.</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Security</w:t>
      </w:r>
    </w:p>
    <w:p w14:paraId="72D466BF"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4.</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Reliability</w:t>
      </w:r>
    </w:p>
    <w:p w14:paraId="5976A246"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5.</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Performance Efficiency</w:t>
      </w:r>
    </w:p>
    <w:p w14:paraId="373C3F0E"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6.</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Maintainability</w:t>
      </w:r>
    </w:p>
    <w:p w14:paraId="1D4BDDF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028E48F0"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7E6CFC">
        <w:rPr>
          <w:noProof/>
        </w:rPr>
        <w:t>About CAST Software Intelligence</w:t>
      </w:r>
    </w:p>
    <w:p w14:paraId="2790BF42"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7E6CFC">
        <w:rPr>
          <w:noProof/>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1078012"/>
      <w:bookmarkStart w:id="14" w:name="_Toc21078058"/>
      <w:r w:rsidR="005773E4">
        <w:t>Introduction</w:t>
      </w:r>
      <w:bookmarkEnd w:id="8"/>
      <w:bookmarkEnd w:id="9"/>
      <w:bookmarkEnd w:id="10"/>
      <w:bookmarkEnd w:id="11"/>
      <w:bookmarkEnd w:id="12"/>
      <w:bookmarkEnd w:id="13"/>
      <w:bookmarkEnd w:id="14"/>
    </w:p>
    <w:p w14:paraId="34CF3A1B" w14:textId="2990EA00" w:rsidR="0087076A" w:rsidRPr="0087076A" w:rsidRDefault="0087076A" w:rsidP="0087076A">
      <w:pPr>
        <w:ind w:right="657"/>
      </w:pPr>
      <w:bookmarkStart w:id="15"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16" w:name="_Toc531862352"/>
      <w:bookmarkStart w:id="17" w:name="_Toc14696276"/>
      <w:bookmarkStart w:id="18" w:name="_Toc14781141"/>
      <w:bookmarkStart w:id="19" w:name="_Toc14781349"/>
      <w:bookmarkStart w:id="20"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21078013"/>
      <w:bookmarkStart w:id="22" w:name="_Toc21078059"/>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1078014"/>
      <w:bookmarkStart w:id="29" w:name="_Toc21078060"/>
      <w:r>
        <w:lastRenderedPageBreak/>
        <w:t>OMG-ASCQM</w:t>
      </w:r>
      <w:r w:rsidR="004708D5">
        <w:t xml:space="preserve"> </w:t>
      </w:r>
      <w:bookmarkEnd w:id="23"/>
      <w:bookmarkEnd w:id="24"/>
      <w:r w:rsidR="006B65DD">
        <w:t>Summary</w:t>
      </w:r>
      <w:bookmarkEnd w:id="25"/>
      <w:bookmarkEnd w:id="26"/>
      <w:bookmarkEnd w:id="27"/>
      <w:bookmarkEnd w:id="28"/>
      <w:bookmarkEnd w:id="29"/>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bookmarkStart w:id="30" w:name="_GoBack"/>
      <w:bookmarkEnd w:id="30"/>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1" w:name="_Toc531862361"/>
      <w:bookmarkStart w:id="32" w:name="_Toc14696279"/>
      <w:bookmarkStart w:id="33" w:name="_Toc14781144"/>
      <w:bookmarkStart w:id="34" w:name="_Toc14781352"/>
      <w:bookmarkStart w:id="35" w:name="_Toc15304608"/>
      <w:bookmarkStart w:id="36" w:name="_Toc21078015"/>
      <w:bookmarkStart w:id="37" w:name="_Toc21078061"/>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1"/>
      <w:bookmarkEnd w:id="32"/>
      <w:bookmarkEnd w:id="33"/>
      <w:bookmarkEnd w:id="34"/>
      <w:bookmarkEnd w:id="35"/>
      <w:bookmarkEnd w:id="36"/>
      <w:bookmarkEnd w:id="37"/>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38" w:name="_Toc531862380"/>
      <w:bookmarkStart w:id="39" w:name="_Toc14696280"/>
      <w:bookmarkStart w:id="40" w:name="_Toc14781145"/>
      <w:bookmarkStart w:id="41" w:name="_Toc14781353"/>
      <w:bookmarkStart w:id="42" w:name="_Toc15304609"/>
      <w:bookmarkStart w:id="43" w:name="_Toc21078016"/>
      <w:bookmarkStart w:id="44" w:name="_Toc21078062"/>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38"/>
      <w:bookmarkEnd w:id="39"/>
      <w:bookmarkEnd w:id="40"/>
      <w:bookmarkEnd w:id="41"/>
      <w:bookmarkEnd w:id="42"/>
      <w:bookmarkEnd w:id="43"/>
      <w:bookmarkEnd w:id="44"/>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45" w:name="_Toc531862397"/>
      <w:bookmarkStart w:id="46" w:name="_Toc14696281"/>
      <w:bookmarkStart w:id="47" w:name="_Toc14781146"/>
      <w:bookmarkStart w:id="48" w:name="_Toc14781354"/>
      <w:bookmarkStart w:id="49" w:name="_Toc15304610"/>
      <w:bookmarkStart w:id="50" w:name="_Toc21078017"/>
      <w:bookmarkStart w:id="51" w:name="_Toc21078063"/>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45"/>
      <w:bookmarkEnd w:id="46"/>
      <w:bookmarkEnd w:id="47"/>
      <w:bookmarkEnd w:id="48"/>
      <w:bookmarkEnd w:id="49"/>
      <w:bookmarkEnd w:id="50"/>
      <w:bookmarkEnd w:id="51"/>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52" w:name="_Toc531862406"/>
      <w:bookmarkStart w:id="53" w:name="_Toc14696282"/>
      <w:bookmarkStart w:id="54" w:name="_Toc14781147"/>
      <w:bookmarkStart w:id="55" w:name="_Toc14781355"/>
      <w:bookmarkStart w:id="56" w:name="_Toc15304611"/>
      <w:bookmarkStart w:id="57" w:name="_Toc21078018"/>
      <w:bookmarkStart w:id="58" w:name="_Toc21078064"/>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52"/>
      <w:bookmarkEnd w:id="53"/>
      <w:bookmarkEnd w:id="54"/>
      <w:bookmarkEnd w:id="55"/>
      <w:bookmarkEnd w:id="56"/>
      <w:bookmarkEnd w:id="57"/>
      <w:bookmarkEnd w:id="58"/>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9" w:name="_Toc531862419"/>
      <w:bookmarkStart w:id="60" w:name="_Toc14696283"/>
      <w:bookmarkStart w:id="61" w:name="_Toc14781148"/>
      <w:bookmarkStart w:id="62" w:name="_Toc14781356"/>
      <w:bookmarkStart w:id="63" w:name="_Toc15304612"/>
      <w:bookmarkStart w:id="64" w:name="_Toc21078019"/>
      <w:bookmarkStart w:id="65" w:name="_Toc21078065"/>
      <w:r>
        <w:lastRenderedPageBreak/>
        <w:t>A</w:t>
      </w:r>
      <w:r w:rsidR="00CA74F4">
        <w:t>ppendix</w:t>
      </w:r>
      <w:bookmarkEnd w:id="59"/>
      <w:bookmarkEnd w:id="60"/>
      <w:bookmarkEnd w:id="61"/>
      <w:bookmarkEnd w:id="62"/>
      <w:bookmarkEnd w:id="63"/>
      <w:bookmarkEnd w:id="64"/>
      <w:bookmarkEnd w:id="65"/>
      <w:r w:rsidR="00CA74F4">
        <w:t xml:space="preserve"> </w:t>
      </w:r>
    </w:p>
    <w:p w14:paraId="48916227" w14:textId="1845DF32" w:rsidR="00010552" w:rsidRDefault="00010552" w:rsidP="002638B2">
      <w:pPr>
        <w:pStyle w:val="Heading2"/>
        <w:spacing w:after="0"/>
        <w:ind w:left="540" w:right="657" w:hanging="540"/>
        <w:rPr>
          <w:lang w:val="en-US"/>
        </w:rPr>
      </w:pPr>
      <w:bookmarkStart w:id="66" w:name="_Toc531862420"/>
      <w:bookmarkStart w:id="67" w:name="_Toc14696284"/>
      <w:bookmarkStart w:id="68" w:name="_Toc14781149"/>
      <w:bookmarkStart w:id="69" w:name="_Toc14781357"/>
      <w:bookmarkStart w:id="70" w:name="_Toc15304613"/>
      <w:bookmarkStart w:id="71" w:name="_Toc21078020"/>
      <w:bookmarkStart w:id="72" w:name="_Toc21078066"/>
      <w:r>
        <w:rPr>
          <w:lang w:val="en-US"/>
        </w:rPr>
        <w:t>About CAST Software Intelligence</w:t>
      </w:r>
      <w:bookmarkEnd w:id="66"/>
      <w:bookmarkEnd w:id="67"/>
      <w:bookmarkEnd w:id="68"/>
      <w:bookmarkEnd w:id="69"/>
      <w:bookmarkEnd w:id="70"/>
      <w:bookmarkEnd w:id="71"/>
      <w:bookmarkEnd w:id="72"/>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313A14"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73" w:name="_Toc531862421"/>
      <w:bookmarkStart w:id="74" w:name="_Toc14696285"/>
      <w:bookmarkStart w:id="75" w:name="_Toc14781150"/>
      <w:bookmarkStart w:id="76" w:name="_Toc14781358"/>
      <w:bookmarkStart w:id="77" w:name="_Toc15304614"/>
      <w:bookmarkStart w:id="78" w:name="_Toc21078021"/>
      <w:bookmarkStart w:id="79" w:name="_Toc21078067"/>
      <w:r>
        <w:rPr>
          <w:lang w:val="en-US"/>
        </w:rPr>
        <w:t xml:space="preserve">About </w:t>
      </w:r>
      <w:r w:rsidR="00730267">
        <w:rPr>
          <w:lang w:val="en-US"/>
        </w:rPr>
        <w:t>CISQ OMG-ASCQM</w:t>
      </w:r>
      <w:r>
        <w:rPr>
          <w:lang w:val="en-US"/>
        </w:rPr>
        <w:t xml:space="preserve"> Automated Quality Characteristic Measures</w:t>
      </w:r>
      <w:bookmarkEnd w:id="73"/>
      <w:bookmarkEnd w:id="74"/>
      <w:bookmarkEnd w:id="75"/>
      <w:bookmarkEnd w:id="76"/>
      <w:bookmarkEnd w:id="77"/>
      <w:bookmarkEnd w:id="78"/>
      <w:bookmarkEnd w:id="79"/>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313A14"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3"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313A14"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313A14"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313A14"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4EDFD" w14:textId="77777777" w:rsidR="00313A14" w:rsidRDefault="00313A14">
      <w:r>
        <w:separator/>
      </w:r>
    </w:p>
  </w:endnote>
  <w:endnote w:type="continuationSeparator" w:id="0">
    <w:p w14:paraId="72AB6030" w14:textId="77777777" w:rsidR="00313A14" w:rsidRDefault="00313A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F2294" w14:textId="77777777" w:rsidR="00313A14" w:rsidRDefault="00313A14">
      <w:r>
        <w:separator/>
      </w:r>
    </w:p>
  </w:footnote>
  <w:footnote w:type="continuationSeparator" w:id="0">
    <w:p w14:paraId="782C28E8" w14:textId="77777777" w:rsidR="00313A14" w:rsidRDefault="00313A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7AC1C47"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mg.org/spec/ASCS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mg.org/spec/ASCM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yperlink" Target="https://www.omg.org/spec/ASCPEM/" TargetMode="Externa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R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2</TotalTime>
  <Pages>9</Pages>
  <Words>799</Words>
  <Characters>4560</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9</cp:revision>
  <cp:lastPrinted>2014-04-04T13:22:00Z</cp:lastPrinted>
  <dcterms:created xsi:type="dcterms:W3CDTF">2018-09-23T06:31:00Z</dcterms:created>
  <dcterms:modified xsi:type="dcterms:W3CDTF">2019-10-17T07: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